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233DFFFA" w:rsidR="00E36325" w:rsidRPr="00482606" w:rsidRDefault="00E36325" w:rsidP="00564980">
      <w:pPr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633B63">
        <w:rPr>
          <w:rFonts w:ascii="Arial Narrow" w:hAnsi="Arial Narrow"/>
          <w:sz w:val="22"/>
          <w:szCs w:val="22"/>
        </w:rPr>
        <w:t xml:space="preserve"> </w:t>
      </w:r>
      <w:r w:rsidR="00FB02D8" w:rsidRPr="0055135F">
        <w:rPr>
          <w:rFonts w:ascii="Arial Narrow" w:hAnsi="Arial Narrow"/>
          <w:b/>
          <w:sz w:val="22"/>
          <w:szCs w:val="22"/>
        </w:rPr>
        <w:t>Likvi</w:t>
      </w:r>
      <w:r w:rsidR="00FB02D8">
        <w:rPr>
          <w:rFonts w:ascii="Arial Narrow" w:hAnsi="Arial Narrow"/>
          <w:b/>
          <w:sz w:val="22"/>
          <w:szCs w:val="22"/>
        </w:rPr>
        <w:t xml:space="preserve">dácia nelegálnej </w:t>
      </w:r>
      <w:proofErr w:type="spellStart"/>
      <w:r w:rsidR="00FB02D8">
        <w:rPr>
          <w:rFonts w:ascii="Arial Narrow" w:hAnsi="Arial Narrow"/>
          <w:b/>
          <w:sz w:val="22"/>
          <w:szCs w:val="22"/>
        </w:rPr>
        <w:t>skládky_</w:t>
      </w:r>
      <w:r w:rsidR="00F20608">
        <w:rPr>
          <w:rFonts w:ascii="Arial Narrow" w:hAnsi="Arial Narrow"/>
          <w:b/>
          <w:sz w:val="22"/>
          <w:szCs w:val="22"/>
        </w:rPr>
        <w:t>OU</w:t>
      </w:r>
      <w:proofErr w:type="spellEnd"/>
      <w:r w:rsidR="00F20608">
        <w:rPr>
          <w:rFonts w:ascii="Arial Narrow" w:hAnsi="Arial Narrow"/>
          <w:b/>
          <w:sz w:val="22"/>
          <w:szCs w:val="22"/>
        </w:rPr>
        <w:t xml:space="preserve"> </w:t>
      </w:r>
      <w:r w:rsidR="00FB02D8">
        <w:rPr>
          <w:rFonts w:ascii="Arial Narrow" w:hAnsi="Arial Narrow"/>
          <w:b/>
          <w:sz w:val="22"/>
          <w:szCs w:val="22"/>
        </w:rPr>
        <w:t xml:space="preserve">Košice </w:t>
      </w:r>
      <w:proofErr w:type="spellStart"/>
      <w:r w:rsidR="00FB02D8">
        <w:rPr>
          <w:rFonts w:ascii="Arial Narrow" w:hAnsi="Arial Narrow"/>
          <w:b/>
          <w:sz w:val="22"/>
          <w:szCs w:val="22"/>
        </w:rPr>
        <w:t>k.ú</w:t>
      </w:r>
      <w:proofErr w:type="spellEnd"/>
      <w:r w:rsidR="00FB02D8">
        <w:rPr>
          <w:rFonts w:ascii="Arial Narrow" w:hAnsi="Arial Narrow"/>
          <w:b/>
          <w:sz w:val="22"/>
          <w:szCs w:val="22"/>
        </w:rPr>
        <w:t>. Luník</w:t>
      </w:r>
      <w:r w:rsidR="00C14401">
        <w:rPr>
          <w:rFonts w:ascii="Arial Narrow" w:hAnsi="Arial Narrow"/>
          <w:b/>
          <w:sz w:val="22"/>
          <w:szCs w:val="22"/>
        </w:rPr>
        <w:t xml:space="preserve"> a</w:t>
      </w:r>
      <w:r w:rsidR="00FB02D8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FB02D8">
        <w:rPr>
          <w:rFonts w:ascii="Arial Narrow" w:hAnsi="Arial Narrow"/>
          <w:b/>
          <w:sz w:val="22"/>
          <w:szCs w:val="22"/>
        </w:rPr>
        <w:t>k.ú</w:t>
      </w:r>
      <w:proofErr w:type="spellEnd"/>
      <w:r w:rsidR="00FB02D8">
        <w:rPr>
          <w:rFonts w:ascii="Arial Narrow" w:hAnsi="Arial Narrow"/>
          <w:b/>
          <w:sz w:val="22"/>
          <w:szCs w:val="22"/>
        </w:rPr>
        <w:t xml:space="preserve">. Barca </w:t>
      </w:r>
      <w:r w:rsidR="0060285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327481">
        <w:rPr>
          <w:rFonts w:ascii="Arial Narrow" w:hAnsi="Arial Narrow" w:cs="Helvetica"/>
          <w:sz w:val="22"/>
          <w:szCs w:val="22"/>
          <w:shd w:val="clear" w:color="auto" w:fill="FFFFFF"/>
        </w:rPr>
        <w:t xml:space="preserve">ID </w:t>
      </w:r>
      <w:r w:rsidR="008C7B11" w:rsidRPr="00482606">
        <w:rPr>
          <w:rFonts w:ascii="Arial Narrow" w:hAnsi="Arial Narrow" w:cs="Helvetica"/>
          <w:sz w:val="22"/>
          <w:szCs w:val="22"/>
          <w:shd w:val="clear" w:color="auto" w:fill="FFFFFF"/>
        </w:rPr>
        <w:t>zákazky</w:t>
      </w:r>
      <w:r w:rsidR="00EC6CFC" w:rsidRPr="00482606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9D1740" w:rsidRPr="009D1740">
        <w:rPr>
          <w:rFonts w:ascii="Arial Narrow" w:hAnsi="Arial Narrow" w:cs="Helvetica"/>
          <w:sz w:val="22"/>
          <w:szCs w:val="22"/>
          <w:shd w:val="clear" w:color="auto" w:fill="FFFFFF"/>
        </w:rPr>
        <w:t>78043</w:t>
      </w:r>
      <w:r w:rsidR="00E25256" w:rsidRPr="00482606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17AC9A7B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3D1B09" w:rsidRPr="00DE0E23">
        <w:rPr>
          <w:rFonts w:ascii="Arial Narrow" w:eastAsia="Calibri" w:hAnsi="Arial Narrow"/>
          <w:sz w:val="22"/>
          <w:szCs w:val="22"/>
          <w:lang w:val="sk-SK" w:eastAsia="sk-SK"/>
        </w:rPr>
        <w:t>Košické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1C857AC4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351736C" w14:textId="3B9C239F" w:rsidR="00977479" w:rsidRPr="00977479" w:rsidRDefault="00977479" w:rsidP="0043069F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77479">
        <w:rPr>
          <w:rFonts w:ascii="Arial Narrow" w:eastAsia="Calibri" w:hAnsi="Arial Narrow"/>
          <w:sz w:val="22"/>
          <w:szCs w:val="22"/>
          <w:lang w:val="sk-SK" w:eastAsia="sk-SK"/>
        </w:rPr>
        <w:t xml:space="preserve">bezodkladne, najneskôr však v lehote do 6 mesiacov odo dňa nadobudnutia účinnosti tejto zmluvy, v prípade, že Poskytovateľ písomne oznámi Objednávateľovi, že službu nie je možné poskytnúť bezodkladne z dôvodov, ktoré nie sú na strane Poskytovateľa. </w:t>
      </w:r>
    </w:p>
    <w:p w14:paraId="47C376E3" w14:textId="77777777" w:rsidR="00977479" w:rsidRDefault="00977479" w:rsidP="00977479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</w:p>
    <w:p w14:paraId="50B4AD27" w14:textId="0DC0E8D9" w:rsidR="006B2F31" w:rsidRPr="006B2F31" w:rsidRDefault="00F17129" w:rsidP="002010A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ind w:left="714" w:hanging="357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F4F8AAE" w14:textId="443CFF19" w:rsidR="002010A1" w:rsidRPr="00C14401" w:rsidRDefault="002010A1" w:rsidP="00C14401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066" w:hanging="357"/>
        <w:contextualSpacing/>
        <w:jc w:val="both"/>
        <w:rPr>
          <w:rFonts w:ascii="Arial Narrow" w:hAnsi="Arial Narrow"/>
          <w:b/>
          <w:sz w:val="22"/>
          <w:szCs w:val="22"/>
        </w:rPr>
      </w:pPr>
      <w:proofErr w:type="spellStart"/>
      <w:r>
        <w:rPr>
          <w:rFonts w:ascii="Arial Narrow" w:hAnsi="Arial Narrow"/>
          <w:sz w:val="22"/>
          <w:szCs w:val="22"/>
          <w:lang w:val="sk-SK"/>
        </w:rPr>
        <w:t>k.ú</w:t>
      </w:r>
      <w:proofErr w:type="spellEnd"/>
      <w:r>
        <w:rPr>
          <w:rFonts w:ascii="Arial Narrow" w:hAnsi="Arial Narrow"/>
          <w:sz w:val="22"/>
          <w:szCs w:val="22"/>
          <w:lang w:val="sk-SK"/>
        </w:rPr>
        <w:t xml:space="preserve">. </w:t>
      </w:r>
      <w:r w:rsidR="00FB02D8">
        <w:rPr>
          <w:rFonts w:ascii="Arial Narrow" w:hAnsi="Arial Narrow"/>
          <w:sz w:val="22"/>
          <w:szCs w:val="22"/>
          <w:lang w:val="sk-SK"/>
        </w:rPr>
        <w:t>Luník</w:t>
      </w:r>
    </w:p>
    <w:p w14:paraId="51C19D99" w14:textId="28E4D38F" w:rsidR="002010A1" w:rsidRPr="002010A1" w:rsidRDefault="002010A1" w:rsidP="002010A1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2010A1">
        <w:rPr>
          <w:rFonts w:ascii="Arial Narrow" w:hAnsi="Arial Narrow"/>
          <w:b/>
          <w:color w:val="000000"/>
          <w:sz w:val="22"/>
          <w:szCs w:val="22"/>
        </w:rPr>
        <w:t xml:space="preserve">Miestom plnenie pre položku č. </w:t>
      </w:r>
      <w:r w:rsidR="00C14401">
        <w:rPr>
          <w:rFonts w:ascii="Arial Narrow" w:hAnsi="Arial Narrow"/>
          <w:b/>
          <w:color w:val="000000"/>
          <w:sz w:val="22"/>
          <w:szCs w:val="22"/>
        </w:rPr>
        <w:t xml:space="preserve">2 </w:t>
      </w:r>
      <w:r w:rsidRPr="002010A1">
        <w:rPr>
          <w:rFonts w:ascii="Arial Narrow" w:hAnsi="Arial Narrow"/>
          <w:b/>
          <w:color w:val="000000"/>
          <w:sz w:val="22"/>
          <w:szCs w:val="22"/>
        </w:rPr>
        <w:t>je:</w:t>
      </w:r>
    </w:p>
    <w:p w14:paraId="6797C2AE" w14:textId="0825756A" w:rsidR="00FB02D8" w:rsidRDefault="002010A1" w:rsidP="00FB02D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proofErr w:type="spellStart"/>
      <w:r w:rsidRPr="002010A1">
        <w:rPr>
          <w:rFonts w:ascii="Arial Narrow" w:hAnsi="Arial Narrow"/>
          <w:sz w:val="22"/>
          <w:szCs w:val="22"/>
          <w:lang w:val="sk-SK"/>
        </w:rPr>
        <w:t>k.ú</w:t>
      </w:r>
      <w:proofErr w:type="spellEnd"/>
      <w:r w:rsidRPr="002010A1">
        <w:rPr>
          <w:rFonts w:ascii="Arial Narrow" w:hAnsi="Arial Narrow"/>
          <w:sz w:val="22"/>
          <w:szCs w:val="22"/>
          <w:lang w:val="sk-SK"/>
        </w:rPr>
        <w:t xml:space="preserve">. </w:t>
      </w:r>
      <w:r w:rsidR="00FB02D8">
        <w:rPr>
          <w:rFonts w:ascii="Arial Narrow" w:hAnsi="Arial Narrow"/>
          <w:sz w:val="22"/>
          <w:szCs w:val="22"/>
          <w:lang w:val="sk-SK"/>
        </w:rPr>
        <w:t>Barca</w:t>
      </w:r>
    </w:p>
    <w:p w14:paraId="58FF52B9" w14:textId="77777777" w:rsidR="00FB02D8" w:rsidRPr="00FB02D8" w:rsidRDefault="00FB02D8" w:rsidP="00FB02D8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22F6BF54" w:rsidR="00772863" w:rsidRPr="002F6BB2" w:rsidRDefault="00772863" w:rsidP="00FB02D8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1 – Odpad, </w:t>
            </w:r>
            <w:proofErr w:type="spellStart"/>
            <w:r w:rsidR="002F6BB2" w:rsidRPr="00E668E9">
              <w:rPr>
                <w:rFonts w:ascii="Arial Narrow" w:hAnsi="Arial Narrow"/>
                <w:b/>
                <w:sz w:val="22"/>
                <w:szCs w:val="22"/>
              </w:rPr>
              <w:t>k.ú</w:t>
            </w:r>
            <w:proofErr w:type="spellEnd"/>
            <w:r w:rsidR="002F6BB2" w:rsidRPr="00E668E9">
              <w:rPr>
                <w:rFonts w:ascii="Arial Narrow" w:hAnsi="Arial Narrow"/>
                <w:b/>
                <w:sz w:val="22"/>
                <w:szCs w:val="22"/>
              </w:rPr>
              <w:t xml:space="preserve">. </w:t>
            </w:r>
            <w:r w:rsidR="00FB02D8">
              <w:rPr>
                <w:rFonts w:ascii="Arial Narrow" w:hAnsi="Arial Narrow"/>
                <w:b/>
                <w:sz w:val="22"/>
                <w:szCs w:val="22"/>
              </w:rPr>
              <w:t>Luník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2C3D33BE" w:rsidR="00772863" w:rsidRDefault="00772863" w:rsidP="002F6BB2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 w:rsidR="002F6BB2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="002F6BB2">
              <w:rPr>
                <w:rFonts w:ascii="Arial Narrow" w:hAnsi="Arial Narrow"/>
                <w:sz w:val="22"/>
                <w:szCs w:val="22"/>
              </w:rPr>
              <w:t>stavebné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0184C7D1" w:rsidR="00772863" w:rsidRPr="00772863" w:rsidRDefault="00A10C7A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0A9CD0C7" w14:textId="5AAD425E" w:rsidR="00772863" w:rsidRPr="00DE0E23" w:rsidRDefault="00F1467B" w:rsidP="00FB02D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FB02D8">
              <w:rPr>
                <w:rFonts w:ascii="Arial Narrow" w:hAnsi="Arial Narrow"/>
                <w:sz w:val="22"/>
                <w:szCs w:val="22"/>
              </w:rPr>
              <w:t>3,0 t</w:t>
            </w:r>
          </w:p>
        </w:tc>
      </w:tr>
      <w:tr w:rsidR="00A10C7A" w:rsidRPr="002F6BB2" w14:paraId="70413714" w14:textId="77777777" w:rsidTr="00D85D4A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0B845F1B" w14:textId="4391230D" w:rsidR="00A10C7A" w:rsidRPr="002F6BB2" w:rsidRDefault="00A10C7A" w:rsidP="00FB02D8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</w:t>
            </w:r>
            <w:r w:rsidR="00C14401">
              <w:rPr>
                <w:rFonts w:ascii="Arial Narrow" w:hAnsi="Arial Narrow"/>
                <w:b/>
                <w:sz w:val="24"/>
                <w:szCs w:val="22"/>
              </w:rPr>
              <w:t>2</w:t>
            </w: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 – Odpad, </w:t>
            </w:r>
            <w:proofErr w:type="spellStart"/>
            <w:r w:rsidRPr="00E668E9">
              <w:rPr>
                <w:rFonts w:ascii="Arial Narrow" w:hAnsi="Arial Narrow"/>
                <w:b/>
                <w:sz w:val="22"/>
                <w:szCs w:val="22"/>
              </w:rPr>
              <w:t>k.ú</w:t>
            </w:r>
            <w:proofErr w:type="spellEnd"/>
            <w:r w:rsidRPr="00E668E9">
              <w:rPr>
                <w:rFonts w:ascii="Arial Narrow" w:hAnsi="Arial Narrow"/>
                <w:b/>
                <w:sz w:val="22"/>
                <w:szCs w:val="22"/>
              </w:rPr>
              <w:t xml:space="preserve">. </w:t>
            </w:r>
            <w:r w:rsidR="00FB02D8">
              <w:rPr>
                <w:rFonts w:ascii="Arial Narrow" w:hAnsi="Arial Narrow"/>
                <w:b/>
                <w:sz w:val="22"/>
                <w:szCs w:val="22"/>
              </w:rPr>
              <w:t>Barca</w:t>
            </w:r>
          </w:p>
        </w:tc>
      </w:tr>
      <w:tr w:rsidR="00A10C7A" w14:paraId="645B0884" w14:textId="77777777" w:rsidTr="00D85D4A">
        <w:tc>
          <w:tcPr>
            <w:tcW w:w="2504" w:type="pct"/>
            <w:vAlign w:val="center"/>
          </w:tcPr>
          <w:p w14:paraId="10EAFF87" w14:textId="77777777" w:rsidR="00A10C7A" w:rsidRPr="00772863" w:rsidRDefault="00A10C7A" w:rsidP="00D85D4A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2259A6A7" w14:textId="77777777" w:rsidR="00A10C7A" w:rsidRDefault="00A10C7A" w:rsidP="00D85D4A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- stavebné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A10C7A" w:rsidRPr="00DE0E23" w14:paraId="6D4DDD56" w14:textId="77777777" w:rsidTr="00D85D4A">
        <w:tc>
          <w:tcPr>
            <w:tcW w:w="2504" w:type="pct"/>
            <w:vAlign w:val="center"/>
          </w:tcPr>
          <w:p w14:paraId="1362A478" w14:textId="566AFAE8" w:rsidR="00A10C7A" w:rsidRPr="00772863" w:rsidRDefault="00A10C7A" w:rsidP="00D85D4A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4A4C5461" w14:textId="568B3328" w:rsidR="00A10C7A" w:rsidRPr="00DE0E23" w:rsidRDefault="00A10C7A" w:rsidP="00FB02D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FB02D8">
              <w:rPr>
                <w:rFonts w:ascii="Arial Narrow" w:hAnsi="Arial Narrow"/>
                <w:sz w:val="22"/>
                <w:szCs w:val="22"/>
              </w:rPr>
              <w:t>1,11 t</w:t>
            </w:r>
          </w:p>
        </w:tc>
      </w:tr>
    </w:tbl>
    <w:p w14:paraId="074CDC42" w14:textId="4B2135F3" w:rsidR="00195952" w:rsidRDefault="00195952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 w:rsidRPr="00195952">
        <w:rPr>
          <w:rFonts w:ascii="Arial Narrow" w:hAnsi="Arial Narrow" w:cs="Arial"/>
          <w:b/>
          <w:color w:val="000000"/>
          <w:sz w:val="22"/>
          <w:szCs w:val="22"/>
        </w:rPr>
        <w:t>Miesto výskytu skládky</w:t>
      </w:r>
      <w:r>
        <w:rPr>
          <w:rFonts w:ascii="Arial Narrow" w:hAnsi="Arial Narrow" w:cs="Arial"/>
          <w:color w:val="000000"/>
          <w:sz w:val="22"/>
          <w:szCs w:val="22"/>
        </w:rPr>
        <w:t>:</w:t>
      </w:r>
    </w:p>
    <w:p w14:paraId="53E4BE6C" w14:textId="530D5164" w:rsidR="00195952" w:rsidRDefault="00195952" w:rsidP="00473099">
      <w:pPr>
        <w:spacing w:line="276" w:lineRule="auto"/>
        <w:contextualSpacing/>
        <w:rPr>
          <w:rFonts w:ascii="Arial Narrow" w:hAnsi="Arial Narrow" w:cs="Arial"/>
          <w:sz w:val="22"/>
          <w:szCs w:val="22"/>
        </w:rPr>
      </w:pPr>
      <w:proofErr w:type="spellStart"/>
      <w:r w:rsidRPr="00E668E9">
        <w:rPr>
          <w:rFonts w:ascii="Arial Narrow" w:hAnsi="Arial Narrow" w:cs="Arial"/>
          <w:sz w:val="22"/>
          <w:szCs w:val="22"/>
        </w:rPr>
        <w:t>k.ú</w:t>
      </w:r>
      <w:proofErr w:type="spellEnd"/>
      <w:r w:rsidRPr="00E668E9">
        <w:rPr>
          <w:rFonts w:ascii="Arial Narrow" w:hAnsi="Arial Narrow" w:cs="Arial"/>
          <w:sz w:val="22"/>
          <w:szCs w:val="22"/>
        </w:rPr>
        <w:t xml:space="preserve">. </w:t>
      </w:r>
      <w:r w:rsidR="00FB02D8">
        <w:rPr>
          <w:rFonts w:ascii="Arial Narrow" w:hAnsi="Arial Narrow" w:cs="Arial"/>
          <w:sz w:val="22"/>
          <w:szCs w:val="22"/>
        </w:rPr>
        <w:t>Luník</w:t>
      </w:r>
      <w:r w:rsidRPr="00E668E9">
        <w:rPr>
          <w:rFonts w:ascii="Arial Narrow" w:hAnsi="Arial Narrow" w:cs="Arial"/>
          <w:sz w:val="22"/>
          <w:szCs w:val="22"/>
        </w:rPr>
        <w:t>, parcela KN-</w:t>
      </w:r>
      <w:r w:rsidR="00FB02D8">
        <w:rPr>
          <w:rFonts w:ascii="Arial Narrow" w:hAnsi="Arial Narrow" w:cs="Arial"/>
          <w:sz w:val="22"/>
          <w:szCs w:val="22"/>
        </w:rPr>
        <w:t>C</w:t>
      </w:r>
      <w:r w:rsidR="00A10C7A">
        <w:rPr>
          <w:rFonts w:ascii="Arial Narrow" w:hAnsi="Arial Narrow" w:cs="Arial"/>
          <w:sz w:val="22"/>
          <w:szCs w:val="22"/>
        </w:rPr>
        <w:t xml:space="preserve"> </w:t>
      </w:r>
      <w:r w:rsidR="00FB02D8">
        <w:rPr>
          <w:rFonts w:ascii="Arial Narrow" w:hAnsi="Arial Narrow" w:cs="Arial"/>
          <w:sz w:val="22"/>
          <w:szCs w:val="22"/>
        </w:rPr>
        <w:t>4757/1</w:t>
      </w:r>
      <w:r w:rsidR="00132163">
        <w:rPr>
          <w:rFonts w:ascii="Arial Narrow" w:hAnsi="Arial Narrow" w:cs="Arial"/>
          <w:sz w:val="22"/>
          <w:szCs w:val="22"/>
        </w:rPr>
        <w:t xml:space="preserve">, GPS súradnice N </w:t>
      </w:r>
      <w:r w:rsidR="00132163">
        <w:t>48.6922602</w:t>
      </w:r>
      <w:r w:rsidR="00132163">
        <w:rPr>
          <w:rFonts w:ascii="Arial Narrow" w:hAnsi="Arial Narrow" w:cs="Arial"/>
          <w:sz w:val="22"/>
          <w:szCs w:val="22"/>
        </w:rPr>
        <w:t xml:space="preserve">° E </w:t>
      </w:r>
      <w:r w:rsidR="00132163">
        <w:t>21.218881</w:t>
      </w:r>
      <w:r w:rsidR="00132163">
        <w:rPr>
          <w:rFonts w:ascii="Arial Narrow" w:hAnsi="Arial Narrow" w:cs="Arial"/>
          <w:sz w:val="22"/>
          <w:szCs w:val="22"/>
        </w:rPr>
        <w:t>°</w:t>
      </w:r>
    </w:p>
    <w:p w14:paraId="579AC70F" w14:textId="56F04F76" w:rsidR="00A10C7A" w:rsidRDefault="00A10C7A" w:rsidP="00473099">
      <w:pPr>
        <w:spacing w:line="276" w:lineRule="auto"/>
        <w:contextualSpacing/>
        <w:rPr>
          <w:rFonts w:ascii="Arial Narrow" w:hAnsi="Arial Narrow" w:cs="Arial"/>
          <w:sz w:val="22"/>
          <w:szCs w:val="22"/>
        </w:rPr>
      </w:pPr>
      <w:proofErr w:type="spellStart"/>
      <w:r>
        <w:rPr>
          <w:rFonts w:ascii="Arial Narrow" w:hAnsi="Arial Narrow" w:cs="Arial"/>
          <w:sz w:val="22"/>
          <w:szCs w:val="22"/>
        </w:rPr>
        <w:t>k.ú</w:t>
      </w:r>
      <w:proofErr w:type="spellEnd"/>
      <w:r>
        <w:rPr>
          <w:rFonts w:ascii="Arial Narrow" w:hAnsi="Arial Narrow" w:cs="Arial"/>
          <w:sz w:val="22"/>
          <w:szCs w:val="22"/>
        </w:rPr>
        <w:t xml:space="preserve">. </w:t>
      </w:r>
      <w:r w:rsidR="00FB02D8">
        <w:rPr>
          <w:rFonts w:ascii="Arial Narrow" w:hAnsi="Arial Narrow" w:cs="Arial"/>
          <w:sz w:val="22"/>
          <w:szCs w:val="22"/>
        </w:rPr>
        <w:t>Barca,</w:t>
      </w:r>
      <w:r>
        <w:rPr>
          <w:rFonts w:ascii="Arial Narrow" w:hAnsi="Arial Narrow" w:cs="Arial"/>
          <w:sz w:val="22"/>
          <w:szCs w:val="22"/>
        </w:rPr>
        <w:t xml:space="preserve"> parcela KN-</w:t>
      </w:r>
      <w:r w:rsidR="00FB02D8">
        <w:rPr>
          <w:rFonts w:ascii="Arial Narrow" w:hAnsi="Arial Narrow" w:cs="Arial"/>
          <w:sz w:val="22"/>
          <w:szCs w:val="22"/>
        </w:rPr>
        <w:t>E</w:t>
      </w:r>
      <w:r>
        <w:rPr>
          <w:rFonts w:ascii="Arial Narrow" w:hAnsi="Arial Narrow" w:cs="Arial"/>
          <w:sz w:val="22"/>
          <w:szCs w:val="22"/>
        </w:rPr>
        <w:t xml:space="preserve"> </w:t>
      </w:r>
      <w:r w:rsidR="00FB02D8">
        <w:rPr>
          <w:rFonts w:ascii="Arial Narrow" w:hAnsi="Arial Narrow" w:cs="Arial"/>
          <w:sz w:val="22"/>
          <w:szCs w:val="22"/>
        </w:rPr>
        <w:t>410/502</w:t>
      </w:r>
      <w:r w:rsidR="00D24C69">
        <w:rPr>
          <w:rFonts w:ascii="Arial Narrow" w:hAnsi="Arial Narrow" w:cs="Arial"/>
          <w:sz w:val="22"/>
          <w:szCs w:val="22"/>
        </w:rPr>
        <w:t xml:space="preserve"> </w:t>
      </w:r>
      <w:r w:rsidR="00594E06">
        <w:rPr>
          <w:rFonts w:ascii="Arial Narrow" w:hAnsi="Arial Narrow" w:cs="Arial"/>
          <w:sz w:val="22"/>
          <w:szCs w:val="22"/>
        </w:rPr>
        <w:t>a KN-C č. 1460/121</w:t>
      </w:r>
      <w:r w:rsidR="00132163">
        <w:rPr>
          <w:rFonts w:ascii="Arial Narrow" w:hAnsi="Arial Narrow" w:cs="Arial"/>
          <w:sz w:val="22"/>
          <w:szCs w:val="22"/>
        </w:rPr>
        <w:t xml:space="preserve">, N </w:t>
      </w:r>
      <w:r w:rsidR="00132163">
        <w:t>48.6690000</w:t>
      </w:r>
      <w:r w:rsidR="00132163">
        <w:rPr>
          <w:rFonts w:ascii="Arial Narrow" w:hAnsi="Arial Narrow" w:cs="Arial"/>
          <w:sz w:val="22"/>
          <w:szCs w:val="22"/>
        </w:rPr>
        <w:t>°</w:t>
      </w:r>
      <w:r w:rsidR="00132163">
        <w:t xml:space="preserve"> E 21.2731667</w:t>
      </w:r>
      <w:r w:rsidR="00132163">
        <w:rPr>
          <w:rFonts w:ascii="Arial Narrow" w:hAnsi="Arial Narrow" w:cs="Arial"/>
          <w:sz w:val="22"/>
          <w:szCs w:val="22"/>
        </w:rPr>
        <w:t>°</w:t>
      </w:r>
    </w:p>
    <w:p w14:paraId="09A1B114" w14:textId="6AEB903F" w:rsidR="00195952" w:rsidRPr="00A83A42" w:rsidRDefault="00195952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</w:p>
    <w:p w14:paraId="717244A7" w14:textId="3BA2406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</w:t>
      </w:r>
      <w:r w:rsidR="00041C61">
        <w:rPr>
          <w:rFonts w:ascii="Arial Narrow" w:hAnsi="Arial Narrow"/>
          <w:i/>
          <w:color w:val="000000"/>
          <w:sz w:val="22"/>
          <w:szCs w:val="22"/>
        </w:rPr>
        <w:t>teľnú súčasť kúpnej zmluvy ako 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1873585C" w14:textId="0F8F2E04" w:rsidR="00373751" w:rsidRDefault="0037375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559A4F6B" w14:textId="61FC7959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6F8B3E3D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679AF1D7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2DE21FF9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3B79FFD2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27503F97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7868B153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15F3441F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6B3F525F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36744193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5888DF0F" w14:textId="77777777" w:rsidR="00C14401" w:rsidRDefault="00C144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/>
          <w:sz w:val="22"/>
          <w:szCs w:val="22"/>
        </w:rPr>
      </w:pPr>
    </w:p>
    <w:p w14:paraId="2DC82D57" w14:textId="2D19F997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Príloha č. 1.1 Opisu predmetu zákazky</w:t>
      </w:r>
      <w:r>
        <w:rPr>
          <w:rFonts w:ascii="Arial Narrow" w:hAnsi="Arial Narrow"/>
          <w:color w:val="000000"/>
          <w:sz w:val="22"/>
          <w:szCs w:val="22"/>
        </w:rPr>
        <w:t>:</w:t>
      </w:r>
    </w:p>
    <w:p w14:paraId="57AF2C91" w14:textId="68C6D0BA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2E426775" w14:textId="63869C88" w:rsidR="00AC1640" w:rsidRPr="00AC1640" w:rsidRDefault="00AC1640" w:rsidP="00AC1640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Fotodokumentácia predmetu zákazky</w:t>
      </w:r>
    </w:p>
    <w:p w14:paraId="15E8F3E5" w14:textId="6EB58D70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7D6F61EC" w14:textId="720C2BBC" w:rsidR="00AC1640" w:rsidRDefault="00AC1640" w:rsidP="00AC1640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t xml:space="preserve">Položka č. 1 </w:t>
      </w:r>
      <w:r w:rsidR="00A6655C">
        <w:rPr>
          <w:rFonts w:ascii="Arial Narrow" w:hAnsi="Arial Narrow"/>
          <w:b/>
          <w:color w:val="000000"/>
          <w:sz w:val="22"/>
          <w:szCs w:val="22"/>
        </w:rPr>
        <w:t xml:space="preserve">- </w:t>
      </w:r>
      <w:r w:rsidRPr="00675BFA">
        <w:rPr>
          <w:rFonts w:ascii="Arial Narrow" w:hAnsi="Arial Narrow"/>
          <w:sz w:val="22"/>
          <w:szCs w:val="22"/>
        </w:rPr>
        <w:t>Odpad, </w:t>
      </w:r>
      <w:proofErr w:type="spellStart"/>
      <w:r w:rsidRPr="00675BFA">
        <w:rPr>
          <w:rFonts w:ascii="Arial Narrow" w:hAnsi="Arial Narrow"/>
          <w:sz w:val="22"/>
          <w:szCs w:val="22"/>
        </w:rPr>
        <w:t>k.ú</w:t>
      </w:r>
      <w:proofErr w:type="spellEnd"/>
      <w:r w:rsidRPr="00675BFA">
        <w:rPr>
          <w:rFonts w:ascii="Arial Narrow" w:hAnsi="Arial Narrow"/>
          <w:sz w:val="22"/>
          <w:szCs w:val="22"/>
        </w:rPr>
        <w:t xml:space="preserve">. </w:t>
      </w:r>
      <w:r w:rsidR="00D86C26">
        <w:rPr>
          <w:rFonts w:ascii="Arial Narrow" w:hAnsi="Arial Narrow" w:cs="Arial"/>
          <w:sz w:val="22"/>
          <w:szCs w:val="22"/>
        </w:rPr>
        <w:t>Luník</w:t>
      </w:r>
      <w:r w:rsidR="00D86C26" w:rsidRPr="00E668E9">
        <w:rPr>
          <w:rFonts w:ascii="Arial Narrow" w:hAnsi="Arial Narrow" w:cs="Arial"/>
          <w:sz w:val="22"/>
          <w:szCs w:val="22"/>
        </w:rPr>
        <w:t>, parcela KN-</w:t>
      </w:r>
      <w:r w:rsidR="00D86C26">
        <w:rPr>
          <w:rFonts w:ascii="Arial Narrow" w:hAnsi="Arial Narrow" w:cs="Arial"/>
          <w:sz w:val="22"/>
          <w:szCs w:val="22"/>
        </w:rPr>
        <w:t>C 4757/1</w:t>
      </w:r>
    </w:p>
    <w:p w14:paraId="12467776" w14:textId="77777777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5837C8A8" w14:textId="0375707C" w:rsidR="00AC1640" w:rsidRPr="004C2FCA" w:rsidRDefault="00AC1640" w:rsidP="004C2FC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color w:val="000000"/>
          <w:sz w:val="22"/>
          <w:szCs w:val="22"/>
        </w:rPr>
      </w:pPr>
    </w:p>
    <w:p w14:paraId="71EB96E7" w14:textId="41222894" w:rsidR="004222B2" w:rsidRDefault="00132163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ind w:firstLine="567"/>
        <w:contextualSpacing/>
        <w:jc w:val="both"/>
        <w:rPr>
          <w:noProof/>
          <w:lang w:eastAsia="sk-SK"/>
        </w:rPr>
      </w:pPr>
      <w:r w:rsidRPr="00132163">
        <w:rPr>
          <w:noProof/>
          <w:lang w:eastAsia="sk-SK"/>
        </w:rPr>
        <w:drawing>
          <wp:inline distT="0" distB="0" distL="0" distR="0" wp14:anchorId="45EA4245" wp14:editId="2189973E">
            <wp:extent cx="5669915" cy="7048500"/>
            <wp:effectExtent l="0" t="0" r="6985" b="0"/>
            <wp:docPr id="1" name="Obrázok 1" descr="C:\Users\paulova2725308\Documents\Odpady\DNS - nelegálne skládky\Likvidácia 2026\OÚ Košice 2026\Luník_Barca\0. Rozhodnutia OÚ\003604 - 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ulova2725308\Documents\Odpady\DNS - nelegálne skládky\Likvidácia 2026\OÚ Košice 2026\Luník_Barca\0. Rozhodnutia OÚ\003604 - 1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" b="6762"/>
                    <a:stretch/>
                  </pic:blipFill>
                  <pic:spPr bwMode="auto">
                    <a:xfrm>
                      <a:off x="0" y="0"/>
                      <a:ext cx="5670074" cy="7048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2ED0DA" w14:textId="3730981C" w:rsidR="004222B2" w:rsidRDefault="004222B2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ind w:firstLine="567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576899D9" w14:textId="6C117DCC" w:rsidR="004222B2" w:rsidRDefault="004222B2" w:rsidP="004222B2">
      <w:pPr>
        <w:rPr>
          <w:rFonts w:ascii="Arial Narrow" w:hAnsi="Arial Narrow"/>
          <w:sz w:val="22"/>
          <w:szCs w:val="22"/>
        </w:rPr>
      </w:pPr>
    </w:p>
    <w:p w14:paraId="59FF4C93" w14:textId="036EE299" w:rsidR="00EF183A" w:rsidRDefault="004222B2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4FF7A6C0" w14:textId="6225C736" w:rsidR="00132163" w:rsidRDefault="00132163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</w:p>
    <w:p w14:paraId="5E585375" w14:textId="77777777" w:rsidR="00132163" w:rsidRDefault="00132163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</w:p>
    <w:p w14:paraId="7037A601" w14:textId="73DDAB9B" w:rsidR="004222B2" w:rsidRDefault="004222B2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lastRenderedPageBreak/>
        <w:t xml:space="preserve">Položka č. </w:t>
      </w:r>
      <w:r w:rsidR="00132163">
        <w:rPr>
          <w:rFonts w:ascii="Arial Narrow" w:hAnsi="Arial Narrow"/>
          <w:b/>
          <w:color w:val="000000"/>
          <w:sz w:val="22"/>
          <w:szCs w:val="22"/>
        </w:rPr>
        <w:t>2</w:t>
      </w:r>
      <w:r>
        <w:rPr>
          <w:rFonts w:ascii="Arial Narrow" w:hAnsi="Arial Narrow"/>
          <w:b/>
          <w:color w:val="000000"/>
          <w:sz w:val="22"/>
          <w:szCs w:val="22"/>
        </w:rPr>
        <w:t xml:space="preserve"> - </w:t>
      </w:r>
      <w:r w:rsidRPr="00675BFA">
        <w:rPr>
          <w:rFonts w:ascii="Arial Narrow" w:hAnsi="Arial Narrow"/>
          <w:sz w:val="22"/>
          <w:szCs w:val="22"/>
        </w:rPr>
        <w:t>Odpad, </w:t>
      </w:r>
      <w:proofErr w:type="spellStart"/>
      <w:r w:rsidRPr="00675BFA">
        <w:rPr>
          <w:rFonts w:ascii="Arial Narrow" w:hAnsi="Arial Narrow"/>
          <w:sz w:val="22"/>
          <w:szCs w:val="22"/>
        </w:rPr>
        <w:t>k.ú</w:t>
      </w:r>
      <w:proofErr w:type="spellEnd"/>
      <w:r w:rsidRPr="00675BFA">
        <w:rPr>
          <w:rFonts w:ascii="Arial Narrow" w:hAnsi="Arial Narrow"/>
          <w:sz w:val="22"/>
          <w:szCs w:val="22"/>
        </w:rPr>
        <w:t xml:space="preserve">. </w:t>
      </w:r>
      <w:r w:rsidR="00D86C26">
        <w:rPr>
          <w:rFonts w:ascii="Arial Narrow" w:hAnsi="Arial Narrow" w:cs="Arial"/>
          <w:sz w:val="22"/>
          <w:szCs w:val="22"/>
        </w:rPr>
        <w:t>Barca, parcela KN-E 410/502</w:t>
      </w:r>
      <w:r w:rsidR="009D1740">
        <w:rPr>
          <w:rFonts w:ascii="Arial Narrow" w:hAnsi="Arial Narrow" w:cs="Arial"/>
          <w:sz w:val="22"/>
          <w:szCs w:val="22"/>
        </w:rPr>
        <w:t xml:space="preserve"> a KN-C 1460/121</w:t>
      </w:r>
      <w:bookmarkStart w:id="0" w:name="_GoBack"/>
      <w:bookmarkEnd w:id="0"/>
    </w:p>
    <w:p w14:paraId="2F656630" w14:textId="74135356" w:rsidR="00132163" w:rsidRDefault="00132163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68E58A9E" w14:textId="61391705" w:rsidR="00132163" w:rsidRDefault="00132163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noProof/>
          <w:lang w:eastAsia="sk-SK"/>
        </w:rPr>
        <w:drawing>
          <wp:inline distT="0" distB="0" distL="0" distR="0" wp14:anchorId="257F3D20" wp14:editId="38A2D781">
            <wp:extent cx="5669915" cy="3907790"/>
            <wp:effectExtent l="0" t="0" r="6985" b="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4F793" w14:textId="0F9F3D6E" w:rsidR="00132163" w:rsidRDefault="00132163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132163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4BC3673B" wp14:editId="2788B0AA">
            <wp:extent cx="5669915" cy="3906154"/>
            <wp:effectExtent l="0" t="0" r="6985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915" cy="3906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32163" w:rsidSect="00EF183A">
      <w:headerReference w:type="default" r:id="rId11"/>
      <w:footerReference w:type="default" r:id="rId12"/>
      <w:pgSz w:w="11906" w:h="16838"/>
      <w:pgMar w:top="1276" w:right="1559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286E8C" w14:textId="77777777" w:rsidR="00CA48A0" w:rsidRDefault="00CA48A0" w:rsidP="006E6235">
      <w:r>
        <w:separator/>
      </w:r>
    </w:p>
  </w:endnote>
  <w:endnote w:type="continuationSeparator" w:id="0">
    <w:p w14:paraId="0EE222A5" w14:textId="77777777" w:rsidR="00CA48A0" w:rsidRDefault="00CA48A0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269EB3E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D1740" w:rsidRPr="009D1740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DB6CBC" w14:textId="77777777" w:rsidR="00CA48A0" w:rsidRDefault="00CA48A0" w:rsidP="006E6235">
      <w:r>
        <w:separator/>
      </w:r>
    </w:p>
  </w:footnote>
  <w:footnote w:type="continuationSeparator" w:id="0">
    <w:p w14:paraId="568D2B9B" w14:textId="77777777" w:rsidR="00CA48A0" w:rsidRDefault="00CA48A0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FB7007A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</w:t>
    </w:r>
    <w:r w:rsidR="00AC1640">
      <w:rPr>
        <w:rFonts w:ascii="Arial Narrow" w:hAnsi="Arial Narrow"/>
        <w:sz w:val="18"/>
        <w:szCs w:val="18"/>
        <w:lang w:val="sk-SK"/>
      </w:rPr>
      <w:t>.</w:t>
    </w:r>
    <w:r>
      <w:rPr>
        <w:rFonts w:ascii="Arial Narrow" w:hAnsi="Arial Narrow"/>
        <w:sz w:val="18"/>
        <w:szCs w:val="18"/>
      </w:rPr>
      <w:t>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700E17CC"/>
    <w:multiLevelType w:val="hybridMultilevel"/>
    <w:tmpl w:val="4888DD22"/>
    <w:lvl w:ilvl="0" w:tplc="0EB46A16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014D4"/>
    <w:multiLevelType w:val="multilevel"/>
    <w:tmpl w:val="8C48522C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0E29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C61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54FA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165F5"/>
    <w:rsid w:val="0012669D"/>
    <w:rsid w:val="001301A4"/>
    <w:rsid w:val="001314C8"/>
    <w:rsid w:val="00132163"/>
    <w:rsid w:val="0013578F"/>
    <w:rsid w:val="00136CC8"/>
    <w:rsid w:val="001378B5"/>
    <w:rsid w:val="00144AD6"/>
    <w:rsid w:val="00153E4C"/>
    <w:rsid w:val="00154C42"/>
    <w:rsid w:val="00154F18"/>
    <w:rsid w:val="001554E9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95952"/>
    <w:rsid w:val="001A07DF"/>
    <w:rsid w:val="001A08D7"/>
    <w:rsid w:val="001A0AF9"/>
    <w:rsid w:val="001A1D1B"/>
    <w:rsid w:val="001B01D3"/>
    <w:rsid w:val="001B2B22"/>
    <w:rsid w:val="001B3F8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10A1"/>
    <w:rsid w:val="00204368"/>
    <w:rsid w:val="00207E62"/>
    <w:rsid w:val="00223453"/>
    <w:rsid w:val="002244EB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396C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6BB2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27481"/>
    <w:rsid w:val="00332786"/>
    <w:rsid w:val="00340C83"/>
    <w:rsid w:val="00341653"/>
    <w:rsid w:val="0034246B"/>
    <w:rsid w:val="00351832"/>
    <w:rsid w:val="003519FD"/>
    <w:rsid w:val="0035778A"/>
    <w:rsid w:val="00363E6B"/>
    <w:rsid w:val="00364B3C"/>
    <w:rsid w:val="00373751"/>
    <w:rsid w:val="003741A0"/>
    <w:rsid w:val="003779EC"/>
    <w:rsid w:val="00380FFE"/>
    <w:rsid w:val="00386FA2"/>
    <w:rsid w:val="00390FE0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09"/>
    <w:rsid w:val="003D1B32"/>
    <w:rsid w:val="003D1F49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2B2"/>
    <w:rsid w:val="00422537"/>
    <w:rsid w:val="00426364"/>
    <w:rsid w:val="0043069F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0A89"/>
    <w:rsid w:val="004710C3"/>
    <w:rsid w:val="004719DF"/>
    <w:rsid w:val="00473099"/>
    <w:rsid w:val="004732A9"/>
    <w:rsid w:val="004738F4"/>
    <w:rsid w:val="00474B79"/>
    <w:rsid w:val="004819EC"/>
    <w:rsid w:val="00482606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6075"/>
    <w:rsid w:val="004A7B26"/>
    <w:rsid w:val="004B7F5C"/>
    <w:rsid w:val="004C286C"/>
    <w:rsid w:val="004C2FCA"/>
    <w:rsid w:val="004C42D2"/>
    <w:rsid w:val="004C4DB5"/>
    <w:rsid w:val="004D281A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4980"/>
    <w:rsid w:val="00565125"/>
    <w:rsid w:val="00572020"/>
    <w:rsid w:val="00577102"/>
    <w:rsid w:val="00582B65"/>
    <w:rsid w:val="00582DCF"/>
    <w:rsid w:val="00591E2C"/>
    <w:rsid w:val="00592949"/>
    <w:rsid w:val="00594E06"/>
    <w:rsid w:val="005B0434"/>
    <w:rsid w:val="005C062E"/>
    <w:rsid w:val="005C0B44"/>
    <w:rsid w:val="005C0D48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B63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BFA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1A9"/>
    <w:rsid w:val="006B19B5"/>
    <w:rsid w:val="006B2F31"/>
    <w:rsid w:val="006B3541"/>
    <w:rsid w:val="006C25A5"/>
    <w:rsid w:val="006C30F1"/>
    <w:rsid w:val="006E6235"/>
    <w:rsid w:val="006E73DD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043"/>
    <w:rsid w:val="0071765A"/>
    <w:rsid w:val="007211B9"/>
    <w:rsid w:val="00721843"/>
    <w:rsid w:val="00722396"/>
    <w:rsid w:val="007301F2"/>
    <w:rsid w:val="00734EA2"/>
    <w:rsid w:val="00736D47"/>
    <w:rsid w:val="00737F1B"/>
    <w:rsid w:val="00737FAA"/>
    <w:rsid w:val="007466F2"/>
    <w:rsid w:val="007522AB"/>
    <w:rsid w:val="00753316"/>
    <w:rsid w:val="00754F41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43A9"/>
    <w:rsid w:val="007A7762"/>
    <w:rsid w:val="007B0538"/>
    <w:rsid w:val="007B1C98"/>
    <w:rsid w:val="007B453C"/>
    <w:rsid w:val="007C141D"/>
    <w:rsid w:val="007C5E1B"/>
    <w:rsid w:val="007C7F2F"/>
    <w:rsid w:val="007D0D44"/>
    <w:rsid w:val="007D12AE"/>
    <w:rsid w:val="007D35F4"/>
    <w:rsid w:val="007D5908"/>
    <w:rsid w:val="007D75E2"/>
    <w:rsid w:val="007E2863"/>
    <w:rsid w:val="007E2BF0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31BE"/>
    <w:rsid w:val="0082453B"/>
    <w:rsid w:val="00825200"/>
    <w:rsid w:val="0082545E"/>
    <w:rsid w:val="008312A4"/>
    <w:rsid w:val="0083146B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0A79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6621D"/>
    <w:rsid w:val="00970C2D"/>
    <w:rsid w:val="00970C30"/>
    <w:rsid w:val="00973437"/>
    <w:rsid w:val="00977479"/>
    <w:rsid w:val="00977C19"/>
    <w:rsid w:val="00983050"/>
    <w:rsid w:val="00991BA8"/>
    <w:rsid w:val="0099212C"/>
    <w:rsid w:val="00995E31"/>
    <w:rsid w:val="0099682D"/>
    <w:rsid w:val="00996B46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1740"/>
    <w:rsid w:val="009D3D55"/>
    <w:rsid w:val="009D52D0"/>
    <w:rsid w:val="009D56F3"/>
    <w:rsid w:val="009E1DAD"/>
    <w:rsid w:val="009E5D1A"/>
    <w:rsid w:val="009E7197"/>
    <w:rsid w:val="009E7BD2"/>
    <w:rsid w:val="009F2E6B"/>
    <w:rsid w:val="009F6BF3"/>
    <w:rsid w:val="00A04F38"/>
    <w:rsid w:val="00A054F6"/>
    <w:rsid w:val="00A07995"/>
    <w:rsid w:val="00A100B5"/>
    <w:rsid w:val="00A10C7A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6655C"/>
    <w:rsid w:val="00A71150"/>
    <w:rsid w:val="00A71261"/>
    <w:rsid w:val="00A7173B"/>
    <w:rsid w:val="00A72427"/>
    <w:rsid w:val="00A74AF9"/>
    <w:rsid w:val="00A76134"/>
    <w:rsid w:val="00A82F42"/>
    <w:rsid w:val="00A83A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40"/>
    <w:rsid w:val="00AC1C39"/>
    <w:rsid w:val="00AC59AF"/>
    <w:rsid w:val="00AC5EA7"/>
    <w:rsid w:val="00AC67C2"/>
    <w:rsid w:val="00AC700B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27B"/>
    <w:rsid w:val="00AF4AC7"/>
    <w:rsid w:val="00AF5E19"/>
    <w:rsid w:val="00B04DF3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2206"/>
    <w:rsid w:val="00B35C20"/>
    <w:rsid w:val="00B4610B"/>
    <w:rsid w:val="00B47FD5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95958"/>
    <w:rsid w:val="00BA2865"/>
    <w:rsid w:val="00BB1536"/>
    <w:rsid w:val="00BB427D"/>
    <w:rsid w:val="00BC0109"/>
    <w:rsid w:val="00BC57BD"/>
    <w:rsid w:val="00BD29D7"/>
    <w:rsid w:val="00BD45B4"/>
    <w:rsid w:val="00BD52BB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4324"/>
    <w:rsid w:val="00BF532F"/>
    <w:rsid w:val="00C01274"/>
    <w:rsid w:val="00C01B1C"/>
    <w:rsid w:val="00C04DC7"/>
    <w:rsid w:val="00C0669F"/>
    <w:rsid w:val="00C07EFF"/>
    <w:rsid w:val="00C10BDE"/>
    <w:rsid w:val="00C11B1A"/>
    <w:rsid w:val="00C14401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876F9"/>
    <w:rsid w:val="00C904FE"/>
    <w:rsid w:val="00CA0813"/>
    <w:rsid w:val="00CA1ED4"/>
    <w:rsid w:val="00CA2785"/>
    <w:rsid w:val="00CA2E8A"/>
    <w:rsid w:val="00CA4271"/>
    <w:rsid w:val="00CA48A0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87F"/>
    <w:rsid w:val="00D03B15"/>
    <w:rsid w:val="00D11129"/>
    <w:rsid w:val="00D14482"/>
    <w:rsid w:val="00D154AE"/>
    <w:rsid w:val="00D1553F"/>
    <w:rsid w:val="00D16673"/>
    <w:rsid w:val="00D166C8"/>
    <w:rsid w:val="00D168F2"/>
    <w:rsid w:val="00D20AAB"/>
    <w:rsid w:val="00D2127B"/>
    <w:rsid w:val="00D22A25"/>
    <w:rsid w:val="00D23DCC"/>
    <w:rsid w:val="00D24C69"/>
    <w:rsid w:val="00D30FA4"/>
    <w:rsid w:val="00D33F07"/>
    <w:rsid w:val="00D40C35"/>
    <w:rsid w:val="00D41596"/>
    <w:rsid w:val="00D42C37"/>
    <w:rsid w:val="00D42FD2"/>
    <w:rsid w:val="00D45347"/>
    <w:rsid w:val="00D466B0"/>
    <w:rsid w:val="00D468FC"/>
    <w:rsid w:val="00D5257C"/>
    <w:rsid w:val="00D543BA"/>
    <w:rsid w:val="00D5473D"/>
    <w:rsid w:val="00D576E1"/>
    <w:rsid w:val="00D75E17"/>
    <w:rsid w:val="00D84DB1"/>
    <w:rsid w:val="00D863B3"/>
    <w:rsid w:val="00D86C26"/>
    <w:rsid w:val="00D9150A"/>
    <w:rsid w:val="00D931DE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0E23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6544"/>
    <w:rsid w:val="00E27808"/>
    <w:rsid w:val="00E31A2F"/>
    <w:rsid w:val="00E32E21"/>
    <w:rsid w:val="00E3447A"/>
    <w:rsid w:val="00E34B38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8E9"/>
    <w:rsid w:val="00E66EA5"/>
    <w:rsid w:val="00E6724B"/>
    <w:rsid w:val="00E776FF"/>
    <w:rsid w:val="00E83988"/>
    <w:rsid w:val="00E84B28"/>
    <w:rsid w:val="00E85453"/>
    <w:rsid w:val="00E91262"/>
    <w:rsid w:val="00E91AD8"/>
    <w:rsid w:val="00E92243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CFC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EF183A"/>
    <w:rsid w:val="00F0052D"/>
    <w:rsid w:val="00F0274A"/>
    <w:rsid w:val="00F051BC"/>
    <w:rsid w:val="00F1467B"/>
    <w:rsid w:val="00F167DD"/>
    <w:rsid w:val="00F17129"/>
    <w:rsid w:val="00F20608"/>
    <w:rsid w:val="00F20B8E"/>
    <w:rsid w:val="00F216F1"/>
    <w:rsid w:val="00F22355"/>
    <w:rsid w:val="00F23EDC"/>
    <w:rsid w:val="00F26090"/>
    <w:rsid w:val="00F27C16"/>
    <w:rsid w:val="00F27F49"/>
    <w:rsid w:val="00F309DF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1B2E"/>
    <w:rsid w:val="00FA2A04"/>
    <w:rsid w:val="00FA7FA9"/>
    <w:rsid w:val="00FB0193"/>
    <w:rsid w:val="00FB02D8"/>
    <w:rsid w:val="00FB1217"/>
    <w:rsid w:val="00FB1455"/>
    <w:rsid w:val="00FB1CC5"/>
    <w:rsid w:val="00FB740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5675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B95203-E198-441B-929F-E3035CD52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3</Pages>
  <Words>260</Words>
  <Characters>1484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Ľudmila Paulová</cp:lastModifiedBy>
  <cp:revision>63</cp:revision>
  <cp:lastPrinted>2023-08-03T06:12:00Z</cp:lastPrinted>
  <dcterms:created xsi:type="dcterms:W3CDTF">2023-06-30T06:49:00Z</dcterms:created>
  <dcterms:modified xsi:type="dcterms:W3CDTF">2026-05-29T06:59:00Z</dcterms:modified>
</cp:coreProperties>
</file>